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C31C2" w14:textId="77777777" w:rsidR="008111F6" w:rsidRDefault="008111F6" w:rsidP="008111F6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1222D20C" wp14:editId="5CE0C869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DD0D8" w14:textId="77777777" w:rsidR="00D06D85" w:rsidRDefault="00D06D85" w:rsidP="00D06D85">
      <w:pPr>
        <w:pStyle w:val="Heading1"/>
        <w:rPr>
          <w:b/>
          <w:bCs/>
        </w:rPr>
      </w:pPr>
    </w:p>
    <w:p w14:paraId="79C1C17C" w14:textId="77777777" w:rsidR="00D06D85" w:rsidRDefault="00D06D85">
      <w:pPr>
        <w:pStyle w:val="Heading1"/>
        <w:jc w:val="center"/>
        <w:rPr>
          <w:b/>
          <w:bCs/>
        </w:rPr>
      </w:pPr>
    </w:p>
    <w:p w14:paraId="1928BC24" w14:textId="77777777" w:rsidR="00AE7410" w:rsidRDefault="002A6C78" w:rsidP="007277EB">
      <w:pPr>
        <w:pStyle w:val="Heading1"/>
        <w:ind w:left="720" w:firstLine="720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770615888"/>
          <w:lock w:val="sdtLocked"/>
          <w:placeholder>
            <w:docPart w:val="76D1F01FEDDB4D9382FB16CB368C73B9"/>
          </w:placeholder>
          <w:showingPlcHdr/>
        </w:sdtPr>
        <w:sdtEndPr/>
        <w:sdtContent>
          <w:r w:rsidR="00B91B66" w:rsidRPr="00166386">
            <w:rPr>
              <w:rStyle w:val="PlaceholderText"/>
            </w:rPr>
            <w:t>Click here to enter text.</w:t>
          </w:r>
        </w:sdtContent>
      </w:sdt>
    </w:p>
    <w:p w14:paraId="4AC681ED" w14:textId="77777777" w:rsidR="002A3A7F" w:rsidRDefault="003B2C7A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HAIR </w:t>
      </w:r>
      <w:r w:rsidR="00F71EC4">
        <w:rPr>
          <w:b/>
          <w:bCs/>
        </w:rPr>
        <w:t>PERSONNEL REPORT FORM</w:t>
      </w:r>
    </w:p>
    <w:p w14:paraId="3C733A90" w14:textId="77777777" w:rsidR="008570DD" w:rsidRPr="008570DD" w:rsidRDefault="002A3A7F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RENEWAL OF A THREE-YEAR APPOINTMENT</w:t>
      </w:r>
    </w:p>
    <w:p w14:paraId="2B9A7B82" w14:textId="77777777" w:rsidR="00EB17F1" w:rsidRPr="00863A8A" w:rsidRDefault="00EB17F1" w:rsidP="00863A8A"/>
    <w:p w14:paraId="6080F1DB" w14:textId="77777777" w:rsidR="00F71EC4" w:rsidRDefault="008A079F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1-2022</w:t>
      </w:r>
    </w:p>
    <w:p w14:paraId="4DCB5146" w14:textId="77777777" w:rsidR="00F71EC4" w:rsidRDefault="00F71EC4">
      <w:pPr>
        <w:jc w:val="center"/>
        <w:rPr>
          <w:b/>
          <w:bCs/>
          <w:sz w:val="28"/>
        </w:rPr>
      </w:pPr>
    </w:p>
    <w:p w14:paraId="0BF9C7CB" w14:textId="77777777" w:rsidR="00F71EC4" w:rsidRPr="00D444C8" w:rsidRDefault="00B91B66">
      <w:pPr>
        <w:rPr>
          <w:bCs/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754ADF" wp14:editId="4CC627F9">
                <wp:simplePos x="0" y="0"/>
                <wp:positionH relativeFrom="column">
                  <wp:posOffset>419100</wp:posOffset>
                </wp:positionH>
                <wp:positionV relativeFrom="paragraph">
                  <wp:posOffset>166370</wp:posOffset>
                </wp:positionV>
                <wp:extent cx="33147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4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1A07AE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3pt,13.1pt" to="29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290379">
        <w:rPr>
          <w:b/>
          <w:bCs/>
          <w:sz w:val="24"/>
        </w:rPr>
        <w:t>Nam</w:t>
      </w:r>
      <w:r w:rsidR="00F71EC4">
        <w:rPr>
          <w:b/>
          <w:bCs/>
          <w:sz w:val="24"/>
        </w:rPr>
        <w:t xml:space="preserve">e </w:t>
      </w:r>
      <w:sdt>
        <w:sdtPr>
          <w:rPr>
            <w:bCs/>
            <w:sz w:val="24"/>
          </w:rPr>
          <w:id w:val="-99335340"/>
          <w:placeholder>
            <w:docPart w:val="25667A93FF49444EB4FFF0DB1E78A6EB"/>
          </w:placeholder>
          <w:showingPlcHdr/>
        </w:sdtPr>
        <w:sdtEndPr/>
        <w:sdtContent>
          <w:r w:rsidRPr="00B91B66">
            <w:rPr>
              <w:rStyle w:val="PlaceholderText"/>
            </w:rPr>
            <w:t>Click here to enter text.</w:t>
          </w:r>
        </w:sdtContent>
      </w:sdt>
    </w:p>
    <w:p w14:paraId="087276AA" w14:textId="77777777" w:rsidR="00F71EC4" w:rsidRDefault="00F71EC4" w:rsidP="007277EB">
      <w:pPr>
        <w:ind w:firstLine="720"/>
        <w:rPr>
          <w:sz w:val="24"/>
        </w:rPr>
      </w:pPr>
      <w:r>
        <w:rPr>
          <w:sz w:val="24"/>
        </w:rPr>
        <w:t>Last Name</w:t>
      </w:r>
      <w:r w:rsidR="007277EB">
        <w:rPr>
          <w:sz w:val="24"/>
        </w:rPr>
        <w:t xml:space="preserve">, </w:t>
      </w:r>
      <w:r w:rsidR="007277EB">
        <w:rPr>
          <w:sz w:val="24"/>
        </w:rPr>
        <w:tab/>
      </w:r>
      <w:r w:rsidR="00B91B66">
        <w:rPr>
          <w:sz w:val="24"/>
        </w:rPr>
        <w:tab/>
      </w:r>
      <w:r>
        <w:rPr>
          <w:sz w:val="24"/>
        </w:rPr>
        <w:t>First Name</w:t>
      </w:r>
    </w:p>
    <w:p w14:paraId="2A3F08EA" w14:textId="77777777" w:rsidR="001850C8" w:rsidRDefault="001850C8" w:rsidP="001850C8">
      <w:pPr>
        <w:rPr>
          <w:sz w:val="24"/>
        </w:rPr>
      </w:pPr>
    </w:p>
    <w:p w14:paraId="4F45B27A" w14:textId="77777777" w:rsidR="001850C8" w:rsidRDefault="001850C8">
      <w:pPr>
        <w:rPr>
          <w:sz w:val="24"/>
        </w:rPr>
      </w:pPr>
    </w:p>
    <w:p w14:paraId="3FDCD85F" w14:textId="77777777" w:rsidR="00E268C1" w:rsidRDefault="00E268C1">
      <w:pPr>
        <w:rPr>
          <w:sz w:val="24"/>
        </w:rPr>
      </w:pPr>
    </w:p>
    <w:p w14:paraId="16659D7D" w14:textId="77777777" w:rsidR="00E268C1" w:rsidRDefault="00E268C1">
      <w:pPr>
        <w:rPr>
          <w:sz w:val="24"/>
        </w:rPr>
      </w:pPr>
    </w:p>
    <w:p w14:paraId="53578A3E" w14:textId="77777777" w:rsidR="00E268C1" w:rsidRDefault="00E268C1" w:rsidP="00E268C1">
      <w:pPr>
        <w:pStyle w:val="Heading3"/>
      </w:pPr>
      <w:r>
        <w:t>DEPARTMENT CHAIRPERSON</w:t>
      </w:r>
    </w:p>
    <w:p w14:paraId="605F5173" w14:textId="77777777" w:rsidR="00E268C1" w:rsidRDefault="00E268C1" w:rsidP="00E268C1">
      <w:pPr>
        <w:pStyle w:val="Heading2"/>
        <w:tabs>
          <w:tab w:val="clear" w:pos="720"/>
          <w:tab w:val="left" w:pos="360"/>
        </w:tabs>
      </w:pPr>
      <w:r>
        <w:tab/>
      </w:r>
    </w:p>
    <w:p w14:paraId="43C49C51" w14:textId="77777777" w:rsidR="00E268C1" w:rsidRDefault="00903328" w:rsidP="00E268C1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1048730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C1">
            <w:rPr>
              <w:rFonts w:ascii="MS Gothic" w:eastAsia="MS Gothic" w:hAnsi="MS Gothic" w:hint="eastAsia"/>
            </w:rPr>
            <w:t>☐</w:t>
          </w:r>
        </w:sdtContent>
      </w:sdt>
      <w:r w:rsidR="00E268C1">
        <w:t xml:space="preserve"> I concur with the department committee recommendation and evaluation.</w:t>
      </w:r>
    </w:p>
    <w:p w14:paraId="68ADACB6" w14:textId="77777777" w:rsidR="00E268C1" w:rsidRDefault="00903328" w:rsidP="00E268C1">
      <w:pPr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36093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268C1">
        <w:rPr>
          <w:sz w:val="24"/>
        </w:rPr>
        <w:t xml:space="preserve"> </w:t>
      </w:r>
      <w:r w:rsidR="00E268C1" w:rsidRPr="00640F01">
        <w:rPr>
          <w:sz w:val="24"/>
          <w:szCs w:val="24"/>
        </w:rPr>
        <w:t>I concur</w:t>
      </w:r>
      <w:r w:rsidR="00E268C1">
        <w:rPr>
          <w:sz w:val="24"/>
          <w:szCs w:val="24"/>
        </w:rPr>
        <w:t xml:space="preserve"> </w:t>
      </w:r>
      <w:r w:rsidR="00E268C1" w:rsidRPr="00E268C1">
        <w:rPr>
          <w:sz w:val="24"/>
          <w:szCs w:val="24"/>
        </w:rPr>
        <w:t>with the department committee recommendation and evaluation</w:t>
      </w:r>
      <w:r w:rsidR="00E268C1">
        <w:rPr>
          <w:sz w:val="24"/>
          <w:szCs w:val="24"/>
        </w:rPr>
        <w:t>,</w:t>
      </w:r>
      <w:r w:rsidR="00E268C1" w:rsidRPr="00640F01">
        <w:rPr>
          <w:sz w:val="24"/>
          <w:szCs w:val="24"/>
        </w:rPr>
        <w:t xml:space="preserve"> with additional </w:t>
      </w:r>
    </w:p>
    <w:p w14:paraId="69C7A16C" w14:textId="77777777" w:rsidR="00E268C1" w:rsidRPr="00640F01" w:rsidRDefault="00E268C1" w:rsidP="00E268C1">
      <w:pPr>
        <w:tabs>
          <w:tab w:val="left" w:pos="270"/>
        </w:tabs>
        <w:spacing w:after="100" w:afterAutospacing="1"/>
      </w:pPr>
      <w:r>
        <w:rPr>
          <w:sz w:val="24"/>
          <w:szCs w:val="24"/>
        </w:rPr>
        <w:tab/>
      </w:r>
      <w:r w:rsidRPr="00640F01">
        <w:rPr>
          <w:sz w:val="24"/>
          <w:szCs w:val="24"/>
        </w:rPr>
        <w:t xml:space="preserve">comments </w:t>
      </w:r>
      <w:r>
        <w:rPr>
          <w:sz w:val="24"/>
          <w:szCs w:val="24"/>
        </w:rPr>
        <w:t>below</w:t>
      </w:r>
      <w:r w:rsidRPr="00640F01">
        <w:rPr>
          <w:sz w:val="24"/>
          <w:szCs w:val="24"/>
        </w:rPr>
        <w:t>.</w:t>
      </w:r>
      <w:r>
        <w:tab/>
      </w:r>
    </w:p>
    <w:p w14:paraId="2A88AE3D" w14:textId="77777777" w:rsidR="00E268C1" w:rsidRDefault="00903328" w:rsidP="00E268C1">
      <w:pPr>
        <w:tabs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1561359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C1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E268C1">
        <w:rPr>
          <w:sz w:val="24"/>
        </w:rPr>
        <w:t xml:space="preserve"> I do not concur with the department committee recommendation and/or evaluation. (Please </w:t>
      </w:r>
    </w:p>
    <w:p w14:paraId="58911341" w14:textId="77777777" w:rsidR="00E268C1" w:rsidRDefault="00E268C1" w:rsidP="00E268C1">
      <w:pPr>
        <w:tabs>
          <w:tab w:val="left" w:pos="270"/>
          <w:tab w:val="left" w:pos="1080"/>
        </w:tabs>
        <w:rPr>
          <w:sz w:val="24"/>
        </w:rPr>
      </w:pPr>
      <w:r>
        <w:rPr>
          <w:sz w:val="24"/>
        </w:rPr>
        <w:tab/>
        <w:t>see below)</w:t>
      </w:r>
    </w:p>
    <w:p w14:paraId="509C8E30" w14:textId="77777777" w:rsidR="00E268C1" w:rsidRDefault="00E268C1" w:rsidP="00E268C1">
      <w:pPr>
        <w:tabs>
          <w:tab w:val="left" w:pos="720"/>
        </w:tabs>
        <w:rPr>
          <w:sz w:val="24"/>
        </w:rPr>
      </w:pPr>
    </w:p>
    <w:p w14:paraId="21079EA8" w14:textId="77777777" w:rsidR="00E268C1" w:rsidRDefault="00E268C1" w:rsidP="00E268C1">
      <w:pPr>
        <w:tabs>
          <w:tab w:val="left" w:pos="720"/>
        </w:tabs>
        <w:rPr>
          <w:sz w:val="24"/>
        </w:rPr>
      </w:pPr>
    </w:p>
    <w:p w14:paraId="3C5E56FE" w14:textId="77777777" w:rsidR="00E268C1" w:rsidRDefault="00E268C1" w:rsidP="00E268C1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F868ED" wp14:editId="1CDE3466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22860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282B7" id="Straight Connector 14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7pt" to="180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38D00E7" wp14:editId="23685B36">
                <wp:simplePos x="0" y="0"/>
                <wp:positionH relativeFrom="column">
                  <wp:posOffset>3190875</wp:posOffset>
                </wp:positionH>
                <wp:positionV relativeFrom="paragraph">
                  <wp:posOffset>161290</wp:posOffset>
                </wp:positionV>
                <wp:extent cx="228600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4F86F" id="Straight Connector 1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25pt,12.7pt" to="431.2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0A3C1E73" w14:textId="77777777" w:rsidR="00E268C1" w:rsidRDefault="00E268C1" w:rsidP="00E268C1">
      <w:pPr>
        <w:tabs>
          <w:tab w:val="left" w:pos="720"/>
        </w:tabs>
        <w:rPr>
          <w:sz w:val="24"/>
        </w:rPr>
      </w:pPr>
      <w:r>
        <w:rPr>
          <w:sz w:val="24"/>
        </w:rPr>
        <w:t xml:space="preserve">               Department Chai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        </w:t>
      </w:r>
      <w:r>
        <w:rPr>
          <w:sz w:val="24"/>
        </w:rPr>
        <w:tab/>
        <w:t>Date</w:t>
      </w:r>
    </w:p>
    <w:p w14:paraId="3F68E2E4" w14:textId="77777777" w:rsidR="00E268C1" w:rsidRDefault="00E268C1">
      <w:pPr>
        <w:rPr>
          <w:sz w:val="24"/>
        </w:rPr>
      </w:pPr>
    </w:p>
    <w:p w14:paraId="35D518C0" w14:textId="77777777" w:rsidR="003B2C7A" w:rsidRDefault="003B2C7A">
      <w:pPr>
        <w:rPr>
          <w:b/>
          <w:sz w:val="24"/>
        </w:rPr>
      </w:pPr>
    </w:p>
    <w:p w14:paraId="4B234202" w14:textId="77777777" w:rsidR="00290379" w:rsidRPr="003B2C7A" w:rsidRDefault="003B2C7A">
      <w:pPr>
        <w:rPr>
          <w:b/>
          <w:sz w:val="24"/>
        </w:rPr>
      </w:pPr>
      <w:r w:rsidRPr="003B2C7A">
        <w:rPr>
          <w:b/>
          <w:sz w:val="24"/>
        </w:rPr>
        <w:t>Additional Comments:</w:t>
      </w:r>
    </w:p>
    <w:p w14:paraId="22A832C6" w14:textId="77777777" w:rsidR="003B2C7A" w:rsidRDefault="003B2C7A">
      <w:pPr>
        <w:rPr>
          <w:sz w:val="24"/>
        </w:rPr>
      </w:pPr>
    </w:p>
    <w:sdt>
      <w:sdtPr>
        <w:rPr>
          <w:sz w:val="24"/>
        </w:rPr>
        <w:id w:val="1735651952"/>
        <w:placeholder>
          <w:docPart w:val="DefaultPlaceholder_-1854013440"/>
        </w:placeholder>
        <w:showingPlcHdr/>
      </w:sdtPr>
      <w:sdtEndPr/>
      <w:sdtContent>
        <w:p w14:paraId="29B0ACEC" w14:textId="77777777" w:rsidR="00E268C1" w:rsidRDefault="003B2C7A">
          <w:pPr>
            <w:rPr>
              <w:sz w:val="24"/>
            </w:rPr>
          </w:pPr>
          <w:r w:rsidRPr="00697EDE">
            <w:rPr>
              <w:rStyle w:val="PlaceholderText"/>
            </w:rPr>
            <w:t>Click or tap here to enter text.</w:t>
          </w:r>
        </w:p>
      </w:sdtContent>
    </w:sdt>
    <w:p w14:paraId="79E6AF26" w14:textId="77777777" w:rsidR="003B2C7A" w:rsidRDefault="003B2C7A">
      <w:pPr>
        <w:rPr>
          <w:sz w:val="24"/>
        </w:rPr>
      </w:pPr>
    </w:p>
    <w:p w14:paraId="21DA47B5" w14:textId="77777777" w:rsidR="003B2C7A" w:rsidRDefault="003B2C7A">
      <w:pPr>
        <w:rPr>
          <w:sz w:val="24"/>
        </w:rPr>
      </w:pPr>
    </w:p>
    <w:p w14:paraId="4DFDAAD1" w14:textId="77777777" w:rsidR="003B2C7A" w:rsidRDefault="003B2C7A">
      <w:pPr>
        <w:rPr>
          <w:b/>
          <w:sz w:val="24"/>
        </w:rPr>
      </w:pPr>
      <w:r>
        <w:rPr>
          <w:b/>
          <w:sz w:val="24"/>
        </w:rPr>
        <w:t>SEPARATE</w:t>
      </w:r>
      <w:r w:rsidRPr="003B2C7A">
        <w:rPr>
          <w:b/>
          <w:sz w:val="24"/>
        </w:rPr>
        <w:t xml:space="preserve"> EVALUATION (If different from Department Committee)</w:t>
      </w:r>
    </w:p>
    <w:p w14:paraId="178EF962" w14:textId="77777777" w:rsidR="003B2C7A" w:rsidRPr="003B2C7A" w:rsidRDefault="003B2C7A">
      <w:pPr>
        <w:rPr>
          <w:b/>
          <w:sz w:val="24"/>
        </w:rPr>
      </w:pPr>
    </w:p>
    <w:p w14:paraId="6301D5D4" w14:textId="3966159F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58750CD1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1D798FDC" w14:textId="77777777" w:rsidR="00F71EC4" w:rsidRPr="00CC2D0F" w:rsidRDefault="00903328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79498037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5B90ADE8" w14:textId="77777777" w:rsidR="00F71EC4" w:rsidRPr="00CC2D0F" w:rsidRDefault="00903328" w:rsidP="008111F6">
      <w:pPr>
        <w:tabs>
          <w:tab w:val="left" w:pos="360"/>
        </w:tabs>
        <w:spacing w:before="240"/>
        <w:rPr>
          <w:sz w:val="24"/>
          <w:szCs w:val="24"/>
        </w:rPr>
      </w:pPr>
      <w:sdt>
        <w:sdtPr>
          <w:rPr>
            <w:sz w:val="24"/>
            <w:szCs w:val="24"/>
          </w:rPr>
          <w:id w:val="-36899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586C85F4" w14:textId="77777777" w:rsidR="00F71EC4" w:rsidRDefault="00F71EC4">
      <w:pPr>
        <w:tabs>
          <w:tab w:val="left" w:pos="360"/>
        </w:tabs>
        <w:rPr>
          <w:sz w:val="24"/>
        </w:rPr>
      </w:pPr>
    </w:p>
    <w:p w14:paraId="565BD853" w14:textId="77777777" w:rsidR="00AF31B2" w:rsidRDefault="00AF31B2">
      <w:pPr>
        <w:tabs>
          <w:tab w:val="left" w:pos="360"/>
        </w:tabs>
        <w:rPr>
          <w:sz w:val="24"/>
        </w:rPr>
      </w:pPr>
    </w:p>
    <w:p w14:paraId="1C86DD91" w14:textId="77777777" w:rsidR="003B2C7A" w:rsidRDefault="003B2C7A">
      <w:pPr>
        <w:tabs>
          <w:tab w:val="left" w:pos="360"/>
        </w:tabs>
        <w:rPr>
          <w:sz w:val="24"/>
        </w:rPr>
      </w:pPr>
    </w:p>
    <w:p w14:paraId="7CEECF5A" w14:textId="77777777" w:rsidR="00F71EC4" w:rsidRDefault="008A079F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lastRenderedPageBreak/>
        <w:t>Chair</w:t>
      </w:r>
      <w:r w:rsidR="001850C8">
        <w:rPr>
          <w:b/>
          <w:bCs/>
          <w:sz w:val="24"/>
        </w:rPr>
        <w:t xml:space="preserve"> </w:t>
      </w:r>
      <w:r w:rsidR="00F71EC4"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D06D85">
        <w:rPr>
          <w:b/>
          <w:bCs/>
          <w:sz w:val="24"/>
        </w:rPr>
        <w:t>Renewal of Three-</w:t>
      </w:r>
      <w:r w:rsidR="00661B84">
        <w:rPr>
          <w:b/>
          <w:bCs/>
          <w:sz w:val="24"/>
        </w:rPr>
        <w:t xml:space="preserve">Year Appointment </w:t>
      </w:r>
      <w:r w:rsidR="001850C8">
        <w:rPr>
          <w:b/>
          <w:bCs/>
          <w:sz w:val="24"/>
        </w:rPr>
        <w:t>Only</w:t>
      </w:r>
      <w:r w:rsidR="00F71EC4">
        <w:rPr>
          <w:b/>
          <w:bCs/>
          <w:sz w:val="24"/>
        </w:rPr>
        <w:t>:</w:t>
      </w:r>
    </w:p>
    <w:p w14:paraId="70959B11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366AC041" w14:textId="77777777" w:rsidR="008111F6" w:rsidRPr="008111F6" w:rsidRDefault="00903328" w:rsidP="008111F6">
      <w:sdt>
        <w:sdtPr>
          <w:rPr>
            <w:sz w:val="24"/>
          </w:rPr>
          <w:id w:val="160391855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 w:rsidRPr="008111F6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D06D85" w:rsidRPr="008111F6">
        <w:rPr>
          <w:sz w:val="24"/>
        </w:rPr>
        <w:t xml:space="preserve"> Renew three-</w:t>
      </w:r>
      <w:r w:rsidR="00661B84" w:rsidRPr="008111F6">
        <w:rPr>
          <w:sz w:val="24"/>
        </w:rPr>
        <w:t>year appointment</w:t>
      </w:r>
    </w:p>
    <w:p w14:paraId="385E58CD" w14:textId="77777777" w:rsidR="00F71EC4" w:rsidRDefault="00903328" w:rsidP="008111F6">
      <w:pPr>
        <w:tabs>
          <w:tab w:val="left" w:pos="360"/>
        </w:tabs>
        <w:spacing w:before="240"/>
        <w:rPr>
          <w:sz w:val="24"/>
        </w:rPr>
      </w:pPr>
      <w:sdt>
        <w:sdtPr>
          <w:rPr>
            <w:sz w:val="24"/>
          </w:rPr>
          <w:id w:val="-134831861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61B84">
        <w:rPr>
          <w:sz w:val="24"/>
        </w:rPr>
        <w:t xml:space="preserve"> </w:t>
      </w:r>
      <w:sdt>
        <w:sdtPr>
          <w:rPr>
            <w:sz w:val="24"/>
          </w:rPr>
          <w:id w:val="-233325562"/>
          <w:lock w:val="sdtContentLocked"/>
          <w:placeholder>
            <w:docPart w:val="DefaultPlaceholder_-1854013440"/>
          </w:placeholder>
          <w:group/>
        </w:sdtPr>
        <w:sdtEndPr/>
        <w:sdtContent>
          <w:r w:rsidR="00661B84">
            <w:rPr>
              <w:sz w:val="24"/>
            </w:rPr>
            <w:t>Do not renew three</w:t>
          </w:r>
          <w:r w:rsidR="00D06D85">
            <w:rPr>
              <w:sz w:val="24"/>
            </w:rPr>
            <w:t>-</w:t>
          </w:r>
          <w:r w:rsidR="00661B84">
            <w:rPr>
              <w:sz w:val="24"/>
            </w:rPr>
            <w:t>year appointment</w:t>
          </w:r>
        </w:sdtContent>
      </w:sdt>
      <w:r w:rsidR="00661B84">
        <w:rPr>
          <w:sz w:val="24"/>
        </w:rPr>
        <w:t xml:space="preserve"> </w:t>
      </w:r>
    </w:p>
    <w:p w14:paraId="16818C7D" w14:textId="77777777" w:rsidR="00F71EC4" w:rsidRDefault="00F71EC4">
      <w:pPr>
        <w:tabs>
          <w:tab w:val="left" w:pos="720"/>
        </w:tabs>
        <w:rPr>
          <w:sz w:val="24"/>
        </w:rPr>
      </w:pPr>
    </w:p>
    <w:p w14:paraId="02F74CFD" w14:textId="77777777" w:rsidR="008111F6" w:rsidRDefault="008111F6">
      <w:pPr>
        <w:tabs>
          <w:tab w:val="left" w:pos="720"/>
        </w:tabs>
        <w:rPr>
          <w:sz w:val="24"/>
        </w:rPr>
      </w:pPr>
    </w:p>
    <w:p w14:paraId="64513483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61B84">
        <w:rPr>
          <w:b/>
          <w:bCs/>
          <w:sz w:val="24"/>
        </w:rPr>
        <w:t xml:space="preserve"> recommendation is to not renew three year appointment</w:t>
      </w:r>
      <w:r>
        <w:rPr>
          <w:b/>
          <w:bCs/>
          <w:sz w:val="24"/>
        </w:rPr>
        <w:t>, please state the reason below.</w:t>
      </w:r>
    </w:p>
    <w:sdt>
      <w:sdtPr>
        <w:rPr>
          <w:sz w:val="24"/>
        </w:rPr>
        <w:id w:val="-1127850559"/>
        <w:lock w:val="sdtLocked"/>
        <w:placeholder>
          <w:docPart w:val="730DF73AF24D4E21A9DD97F82DD01F86"/>
        </w:placeholder>
        <w:showingPlcHdr/>
      </w:sdtPr>
      <w:sdtEndPr/>
      <w:sdtContent>
        <w:p w14:paraId="1A58850C" w14:textId="77777777" w:rsidR="00AF31B2" w:rsidRDefault="00B20541" w:rsidP="000E4FCB">
          <w:pPr>
            <w:tabs>
              <w:tab w:val="left" w:pos="36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50F4E6B7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5E43CDA6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6A354AF8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1989FAFE" w14:textId="77777777" w:rsidR="00F71EC4" w:rsidRDefault="00E31A2A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 xml:space="preserve">EVALUATION OF </w:t>
      </w:r>
      <w:r w:rsidR="00E268C1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5D6E8F27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7576C3CD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-1592470815"/>
        <w:placeholder>
          <w:docPart w:val="E5DB5524F2454E47956BDD0249CC1CD9"/>
        </w:placeholder>
        <w:showingPlcHdr/>
      </w:sdtPr>
      <w:sdtEndPr/>
      <w:sdtContent>
        <w:p w14:paraId="68427A3E" w14:textId="77777777" w:rsidR="00661B84" w:rsidRPr="00B20541" w:rsidRDefault="00B20541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59589695" w14:textId="77777777" w:rsidR="00661B84" w:rsidRDefault="00661B84" w:rsidP="000E4FCB">
      <w:pPr>
        <w:tabs>
          <w:tab w:val="left" w:pos="360"/>
        </w:tabs>
      </w:pPr>
    </w:p>
    <w:p w14:paraId="3695A7D9" w14:textId="77777777" w:rsidR="00F71EC4" w:rsidRDefault="00F71EC4">
      <w:pPr>
        <w:tabs>
          <w:tab w:val="left" w:pos="720"/>
        </w:tabs>
        <w:rPr>
          <w:sz w:val="24"/>
        </w:rPr>
      </w:pPr>
    </w:p>
    <w:p w14:paraId="265501E1" w14:textId="77777777" w:rsidR="00F71EC4" w:rsidRDefault="00F71EC4">
      <w:pPr>
        <w:tabs>
          <w:tab w:val="left" w:pos="720"/>
        </w:tabs>
        <w:rPr>
          <w:sz w:val="24"/>
        </w:rPr>
      </w:pPr>
    </w:p>
    <w:p w14:paraId="2635EA9C" w14:textId="77777777" w:rsidR="00F71EC4" w:rsidRDefault="00F71EC4">
      <w:pPr>
        <w:tabs>
          <w:tab w:val="left" w:pos="720"/>
        </w:tabs>
        <w:rPr>
          <w:sz w:val="24"/>
        </w:rPr>
      </w:pPr>
    </w:p>
    <w:p w14:paraId="7D761C4A" w14:textId="77777777" w:rsidR="00F71EC4" w:rsidRDefault="00F71EC4">
      <w:pPr>
        <w:tabs>
          <w:tab w:val="left" w:pos="720"/>
        </w:tabs>
        <w:rPr>
          <w:sz w:val="24"/>
        </w:rPr>
      </w:pPr>
    </w:p>
    <w:p w14:paraId="372836DF" w14:textId="77777777" w:rsidR="00F71EC4" w:rsidRDefault="00F71EC4">
      <w:pPr>
        <w:tabs>
          <w:tab w:val="left" w:pos="720"/>
        </w:tabs>
        <w:rPr>
          <w:sz w:val="24"/>
        </w:rPr>
      </w:pPr>
    </w:p>
    <w:p w14:paraId="1CCDE9BF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-1149900025"/>
        <w:placeholder>
          <w:docPart w:val="CAF96D27964C4735874E08691155A4B3"/>
        </w:placeholder>
        <w:showingPlcHdr/>
      </w:sdtPr>
      <w:sdtEndPr/>
      <w:sdtContent>
        <w:p w14:paraId="228D0AF9" w14:textId="77777777" w:rsidR="00F71EC4" w:rsidRDefault="00B20541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17EAA9FB" w14:textId="77777777" w:rsidR="00F71EC4" w:rsidRDefault="00F71EC4">
      <w:pPr>
        <w:tabs>
          <w:tab w:val="left" w:pos="720"/>
        </w:tabs>
        <w:rPr>
          <w:sz w:val="24"/>
        </w:rPr>
      </w:pPr>
    </w:p>
    <w:p w14:paraId="2087CC84" w14:textId="77777777" w:rsidR="00F71EC4" w:rsidRDefault="00F71EC4">
      <w:pPr>
        <w:tabs>
          <w:tab w:val="left" w:pos="720"/>
        </w:tabs>
        <w:rPr>
          <w:sz w:val="24"/>
        </w:rPr>
      </w:pPr>
    </w:p>
    <w:p w14:paraId="14BD9EA0" w14:textId="77777777" w:rsidR="00F71EC4" w:rsidRDefault="00F71EC4">
      <w:pPr>
        <w:tabs>
          <w:tab w:val="left" w:pos="720"/>
        </w:tabs>
        <w:rPr>
          <w:sz w:val="24"/>
        </w:rPr>
      </w:pPr>
    </w:p>
    <w:p w14:paraId="497B1C38" w14:textId="77777777" w:rsidR="00F71EC4" w:rsidRDefault="00F71EC4">
      <w:pPr>
        <w:tabs>
          <w:tab w:val="left" w:pos="720"/>
        </w:tabs>
        <w:rPr>
          <w:sz w:val="24"/>
        </w:rPr>
      </w:pPr>
    </w:p>
    <w:p w14:paraId="12F65DBF" w14:textId="77777777" w:rsidR="00F71EC4" w:rsidRDefault="00F71EC4">
      <w:pPr>
        <w:tabs>
          <w:tab w:val="left" w:pos="720"/>
        </w:tabs>
        <w:rPr>
          <w:sz w:val="24"/>
        </w:rPr>
      </w:pPr>
    </w:p>
    <w:p w14:paraId="10773438" w14:textId="77777777" w:rsidR="00F71EC4" w:rsidRDefault="004435CA">
      <w:pPr>
        <w:pStyle w:val="Heading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757FF06B" wp14:editId="483735DA">
                <wp:simplePos x="0" y="0"/>
                <wp:positionH relativeFrom="margin">
                  <wp:posOffset>-390525</wp:posOffset>
                </wp:positionH>
                <wp:positionV relativeFrom="paragraph">
                  <wp:posOffset>1738630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88DCF" w14:textId="77777777" w:rsidR="008875C0" w:rsidRPr="00156771" w:rsidRDefault="008875C0" w:rsidP="008875C0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2385C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30.75pt;margin-top:136.9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" o:allowincell="f">
                <v:textbox>
                  <w:txbxContent>
                    <w:p w:rsidR="008875C0" w:rsidRPr="00156771" w:rsidRDefault="008875C0" w:rsidP="008875C0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dt>
      <w:sdtPr>
        <w:rPr>
          <w:sz w:val="24"/>
        </w:rPr>
        <w:id w:val="2132435981"/>
        <w:lock w:val="contentLocked"/>
        <w:placeholder>
          <w:docPart w:val="DefaultPlaceholder_-1854013440"/>
        </w:placeholder>
        <w:group/>
      </w:sdtPr>
      <w:sdtEndPr/>
      <w:sdtContent>
        <w:p w14:paraId="481AF4ED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4D3304DC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394E40D1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0A19640D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0B1FFD33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65414306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13B5318C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293A7EB5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441BBE18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77587E79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18F8ED68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20B87597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5F83EE48" w14:textId="77777777" w:rsidR="008875C0" w:rsidRDefault="008875C0" w:rsidP="008875C0">
          <w:pPr>
            <w:tabs>
              <w:tab w:val="left" w:pos="360"/>
            </w:tabs>
            <w:rPr>
              <w:sz w:val="24"/>
            </w:rPr>
          </w:pPr>
        </w:p>
        <w:p w14:paraId="6359247C" w14:textId="77777777" w:rsidR="00661B84" w:rsidRDefault="00661B84" w:rsidP="008875C0">
          <w:pPr>
            <w:tabs>
              <w:tab w:val="left" w:pos="360"/>
            </w:tabs>
            <w:rPr>
              <w:sz w:val="24"/>
            </w:rPr>
          </w:pPr>
          <w:r>
            <w:rPr>
              <w:sz w:val="24"/>
            </w:rPr>
            <w:tab/>
          </w:r>
        </w:p>
        <w:p w14:paraId="6DD98B33" w14:textId="77777777" w:rsidR="00661B84" w:rsidRDefault="00661B84" w:rsidP="00661B84">
          <w:pPr>
            <w:tabs>
              <w:tab w:val="left" w:pos="360"/>
            </w:tabs>
            <w:rPr>
              <w:sz w:val="24"/>
            </w:rPr>
          </w:pPr>
          <w:r>
            <w:rPr>
              <w:sz w:val="24"/>
            </w:rPr>
            <w:tab/>
          </w:r>
          <w:r>
            <w:rPr>
              <w:sz w:val="24"/>
            </w:rPr>
            <w:tab/>
          </w:r>
        </w:p>
        <w:p w14:paraId="4DBE21C8" w14:textId="77777777" w:rsidR="00F71EC4" w:rsidRDefault="00903328" w:rsidP="004435CA">
          <w:pPr>
            <w:tabs>
              <w:tab w:val="left" w:pos="360"/>
            </w:tabs>
            <w:rPr>
              <w:sz w:val="24"/>
            </w:rPr>
          </w:pPr>
        </w:p>
      </w:sdtContent>
    </w:sdt>
    <w:sectPr w:rsidR="00F71EC4" w:rsidSect="00B91B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2829E" w14:textId="77777777" w:rsidR="00EF1A7F" w:rsidRDefault="00EF1A7F">
      <w:r>
        <w:separator/>
      </w:r>
    </w:p>
  </w:endnote>
  <w:endnote w:type="continuationSeparator" w:id="0">
    <w:p w14:paraId="49F2AD45" w14:textId="77777777" w:rsidR="00EF1A7F" w:rsidRDefault="00EF1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9DD8C" w14:textId="77777777" w:rsidR="00903328" w:rsidRDefault="009033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C27BB" w14:textId="42A84833" w:rsidR="00AE7410" w:rsidRDefault="00AE7410" w:rsidP="00284A13">
    <w:pPr>
      <w:pStyle w:val="Footer"/>
      <w:jc w:val="right"/>
    </w:pPr>
    <w:r>
      <w:tab/>
    </w:r>
    <w:r w:rsidR="00D06D85">
      <w:tab/>
    </w:r>
    <w:r w:rsidR="00284A13">
      <w:tab/>
    </w:r>
    <w:r w:rsidR="00903328">
      <w:t>7</w:t>
    </w:r>
    <w:r w:rsidR="003B2C7A">
      <w:t>/</w:t>
    </w:r>
    <w:r w:rsidR="008875C0"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3476" w14:textId="77777777" w:rsidR="00CA7587" w:rsidRDefault="00E023B1" w:rsidP="00CA7587">
    <w:pPr>
      <w:pStyle w:val="Footer"/>
      <w:jc w:val="right"/>
    </w:pPr>
    <w:r>
      <w:t>Revised 10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9C524" w14:textId="77777777" w:rsidR="00EF1A7F" w:rsidRDefault="00EF1A7F">
      <w:r>
        <w:separator/>
      </w:r>
    </w:p>
  </w:footnote>
  <w:footnote w:type="continuationSeparator" w:id="0">
    <w:p w14:paraId="44AFB841" w14:textId="77777777" w:rsidR="00EF1A7F" w:rsidRDefault="00EF1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C48C0" w14:textId="77777777" w:rsidR="00903328" w:rsidRDefault="009033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E2283" w14:textId="1A5CEC02" w:rsidR="00AE7410" w:rsidRDefault="00903328">
    <w:pPr>
      <w:pStyle w:val="Header"/>
      <w:jc w:val="right"/>
    </w:pPr>
    <w:sdt>
      <w:sdtPr>
        <w:id w:val="-206797530"/>
        <w:docPartObj>
          <w:docPartGallery w:val="Watermarks"/>
          <w:docPartUnique/>
        </w:docPartObj>
      </w:sdtPr>
      <w:sdtContent>
        <w:r>
          <w:rPr>
            <w:noProof/>
          </w:rPr>
          <w:pict w14:anchorId="19CAAD9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DE1117">
      <w:rPr>
        <w:noProof/>
      </w:rPr>
      <w:t>2</w:t>
    </w:r>
    <w:r w:rsidR="00AE7410">
      <w:fldChar w:fldCharType="end"/>
    </w:r>
  </w:p>
  <w:p w14:paraId="491EC971" w14:textId="77777777" w:rsidR="00AE7410" w:rsidRDefault="00AE74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22178" w14:textId="77777777" w:rsidR="00903328" w:rsidRDefault="009033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A4E1B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2NLQ0MDW1NDBS0lEKTi0uzszPAykwqwUAbI6yeCwAAAA="/>
  </w:docVars>
  <w:rsids>
    <w:rsidRoot w:val="00161F30"/>
    <w:rsid w:val="00007D80"/>
    <w:rsid w:val="00034A22"/>
    <w:rsid w:val="00044532"/>
    <w:rsid w:val="0005297B"/>
    <w:rsid w:val="00052FCE"/>
    <w:rsid w:val="000627D1"/>
    <w:rsid w:val="00074B51"/>
    <w:rsid w:val="00081F65"/>
    <w:rsid w:val="000C1299"/>
    <w:rsid w:val="000E4FCB"/>
    <w:rsid w:val="000F0301"/>
    <w:rsid w:val="001108B5"/>
    <w:rsid w:val="0012421B"/>
    <w:rsid w:val="001255F4"/>
    <w:rsid w:val="00131C94"/>
    <w:rsid w:val="00161F30"/>
    <w:rsid w:val="001708CF"/>
    <w:rsid w:val="001850C8"/>
    <w:rsid w:val="001D75A9"/>
    <w:rsid w:val="0021608F"/>
    <w:rsid w:val="00284A13"/>
    <w:rsid w:val="00290379"/>
    <w:rsid w:val="002A3A7F"/>
    <w:rsid w:val="002A6C78"/>
    <w:rsid w:val="002F7D8D"/>
    <w:rsid w:val="00331908"/>
    <w:rsid w:val="003A15F9"/>
    <w:rsid w:val="003B2C7A"/>
    <w:rsid w:val="003D6B5E"/>
    <w:rsid w:val="004178D6"/>
    <w:rsid w:val="004435CA"/>
    <w:rsid w:val="00461480"/>
    <w:rsid w:val="0048788F"/>
    <w:rsid w:val="0058157C"/>
    <w:rsid w:val="005821E2"/>
    <w:rsid w:val="00614B9A"/>
    <w:rsid w:val="00640F01"/>
    <w:rsid w:val="00661B84"/>
    <w:rsid w:val="006A6863"/>
    <w:rsid w:val="006B23D6"/>
    <w:rsid w:val="006C4932"/>
    <w:rsid w:val="006C613F"/>
    <w:rsid w:val="006E1E47"/>
    <w:rsid w:val="007277EB"/>
    <w:rsid w:val="00747923"/>
    <w:rsid w:val="007541F6"/>
    <w:rsid w:val="00774460"/>
    <w:rsid w:val="007F33B6"/>
    <w:rsid w:val="007F58C2"/>
    <w:rsid w:val="008111F6"/>
    <w:rsid w:val="00850C03"/>
    <w:rsid w:val="008527CE"/>
    <w:rsid w:val="008570DD"/>
    <w:rsid w:val="00863A8A"/>
    <w:rsid w:val="008841A3"/>
    <w:rsid w:val="008875C0"/>
    <w:rsid w:val="0089745F"/>
    <w:rsid w:val="008A079F"/>
    <w:rsid w:val="00903328"/>
    <w:rsid w:val="00922EB9"/>
    <w:rsid w:val="00932564"/>
    <w:rsid w:val="009C4717"/>
    <w:rsid w:val="00A02AA6"/>
    <w:rsid w:val="00A27665"/>
    <w:rsid w:val="00A32119"/>
    <w:rsid w:val="00A51805"/>
    <w:rsid w:val="00A57ED9"/>
    <w:rsid w:val="00A66A82"/>
    <w:rsid w:val="00A878EF"/>
    <w:rsid w:val="00A90BE8"/>
    <w:rsid w:val="00AA2423"/>
    <w:rsid w:val="00AE404E"/>
    <w:rsid w:val="00AE7410"/>
    <w:rsid w:val="00AF31B2"/>
    <w:rsid w:val="00B20541"/>
    <w:rsid w:val="00B321BB"/>
    <w:rsid w:val="00B33D18"/>
    <w:rsid w:val="00B53EFF"/>
    <w:rsid w:val="00B66D73"/>
    <w:rsid w:val="00B765A0"/>
    <w:rsid w:val="00B82CC6"/>
    <w:rsid w:val="00B8314B"/>
    <w:rsid w:val="00B863C2"/>
    <w:rsid w:val="00B912E9"/>
    <w:rsid w:val="00B91B66"/>
    <w:rsid w:val="00BB4988"/>
    <w:rsid w:val="00C40218"/>
    <w:rsid w:val="00C51346"/>
    <w:rsid w:val="00C842CA"/>
    <w:rsid w:val="00CA2FE9"/>
    <w:rsid w:val="00CA7587"/>
    <w:rsid w:val="00CC2D0F"/>
    <w:rsid w:val="00CF0916"/>
    <w:rsid w:val="00D06D85"/>
    <w:rsid w:val="00D444C8"/>
    <w:rsid w:val="00D53981"/>
    <w:rsid w:val="00D555D1"/>
    <w:rsid w:val="00DB2865"/>
    <w:rsid w:val="00DB57EF"/>
    <w:rsid w:val="00DE1117"/>
    <w:rsid w:val="00E01B5B"/>
    <w:rsid w:val="00E023B1"/>
    <w:rsid w:val="00E268C1"/>
    <w:rsid w:val="00E31A2A"/>
    <w:rsid w:val="00EB17F1"/>
    <w:rsid w:val="00EB7A1B"/>
    <w:rsid w:val="00ED67D8"/>
    <w:rsid w:val="00EF1A7F"/>
    <w:rsid w:val="00F05AB2"/>
    <w:rsid w:val="00F07F48"/>
    <w:rsid w:val="00F3330B"/>
    <w:rsid w:val="00F63827"/>
    <w:rsid w:val="00F71EC4"/>
    <w:rsid w:val="00F86BF5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75E4B22"/>
  <w15:chartTrackingRefBased/>
  <w15:docId w15:val="{CEF3D527-11C2-4EEB-A606-DB08C84D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7277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6D1F01FEDDB4D9382FB16CB368C7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9D4CF-684A-429B-95D5-D9F371371052}"/>
      </w:docPartPr>
      <w:docPartBody>
        <w:p w:rsidR="00D553FC" w:rsidRDefault="00C53ECF" w:rsidP="00C53ECF">
          <w:pPr>
            <w:pStyle w:val="76D1F01FEDDB4D9382FB16CB368C73B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730DF73AF24D4E21A9DD97F82DD01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3A464-81F9-403C-96CD-8DC4CAA676BA}"/>
      </w:docPartPr>
      <w:docPartBody>
        <w:p w:rsidR="00D553FC" w:rsidRDefault="00C53ECF" w:rsidP="00C53ECF">
          <w:pPr>
            <w:pStyle w:val="730DF73AF24D4E21A9DD97F82DD01F86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5DB5524F2454E47956BDD0249CC1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6FC5B-8278-44C6-8D99-4A9BC5522029}"/>
      </w:docPartPr>
      <w:docPartBody>
        <w:p w:rsidR="00D553FC" w:rsidRDefault="00C53ECF" w:rsidP="00C53ECF">
          <w:pPr>
            <w:pStyle w:val="E5DB5524F2454E47956BDD0249CC1CD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CAF96D27964C4735874E08691155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4BA0C-6FD9-403A-BA21-2CA34F1218A3}"/>
      </w:docPartPr>
      <w:docPartBody>
        <w:p w:rsidR="00D553FC" w:rsidRDefault="00C53ECF" w:rsidP="00C53ECF">
          <w:pPr>
            <w:pStyle w:val="CAF96D27964C4735874E08691155A4B3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25667A93FF49444EB4FFF0DB1E78A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40298-9D9A-455E-873F-C7766C737DAE}"/>
      </w:docPartPr>
      <w:docPartBody>
        <w:p w:rsidR="00C03F73" w:rsidRDefault="00C53ECF" w:rsidP="00C53ECF">
          <w:pPr>
            <w:pStyle w:val="25667A93FF49444EB4FFF0DB1E78A6EB8"/>
          </w:pPr>
          <w:r w:rsidRPr="00B91B6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04E72-0A5D-4D9E-B396-5250D10AD5A8}"/>
      </w:docPartPr>
      <w:docPartBody>
        <w:p w:rsidR="00100DC5" w:rsidRDefault="00C72399">
          <w:r w:rsidRPr="00697E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7B1"/>
    <w:rsid w:val="00022945"/>
    <w:rsid w:val="00100DC5"/>
    <w:rsid w:val="00B049A6"/>
    <w:rsid w:val="00C03F73"/>
    <w:rsid w:val="00C53ECF"/>
    <w:rsid w:val="00C72399"/>
    <w:rsid w:val="00D553FC"/>
    <w:rsid w:val="00DB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3ECF"/>
    <w:rPr>
      <w:color w:val="808080"/>
    </w:rPr>
  </w:style>
  <w:style w:type="paragraph" w:customStyle="1" w:styleId="76D1F01FEDDB4D9382FB16CB368C73B911">
    <w:name w:val="76D1F01FEDDB4D9382FB16CB368C73B911"/>
    <w:rsid w:val="00C53EC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25667A93FF49444EB4FFF0DB1E78A6EB8">
    <w:name w:val="25667A93FF49444EB4FFF0DB1E78A6EB8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DF73AF24D4E21A9DD97F82DD01F8611">
    <w:name w:val="730DF73AF24D4E21A9DD97F82DD01F86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DB5524F2454E47956BDD0249CC1CD911">
    <w:name w:val="E5DB5524F2454E47956BDD0249CC1CD9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F96D27964C4735874E08691155A4B311">
    <w:name w:val="CAF96D27964C4735874E08691155A4B3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2</cp:revision>
  <cp:lastPrinted>2013-03-26T23:49:00Z</cp:lastPrinted>
  <dcterms:created xsi:type="dcterms:W3CDTF">2021-11-01T16:01:00Z</dcterms:created>
  <dcterms:modified xsi:type="dcterms:W3CDTF">2021-11-01T16:01:00Z</dcterms:modified>
</cp:coreProperties>
</file>